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9-simetría-en-acción"/>
    <w:p>
      <w:pPr>
        <w:pStyle w:val="Heading2"/>
      </w:pPr>
      <w:r>
        <w:t xml:space="preserve">Unit 8 Lesson 9: Simetría en acción</w:t>
      </w:r>
    </w:p>
    <w:bookmarkEnd w:id="20"/>
    <w:bookmarkStart w:id="25" w:name="wu-cuál-es-diferente-figuras-warm-up"/>
    <w:p>
      <w:pPr>
        <w:pStyle w:val="Heading3"/>
      </w:pPr>
      <w:r>
        <w:t xml:space="preserve">WU Cuál es diferente: Figur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drawing>
          <wp:inline>
            <wp:extent cx="4800600" cy="1828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810.25302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2" w:name="antes-y-después"/>
    <w:p>
      <w:pPr>
        <w:pStyle w:val="Heading3"/>
      </w:pPr>
      <w:r>
        <w:t xml:space="preserve">1 Antes y despué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i tiene una hoja de papel. Ella puede obtener dos figuras diferentes al doblarla a lo largo de una línea de simetría. ¿Qué forma tiene la hoja de papel antes de ser doblad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810.34616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ego dobló una hoja de papel una vez a lo largo de una línea de simetría y obtuvo este triángulo rect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685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810.406353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formas pudo tener la hoja de papel antes de ser doblada? Explica o muestr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714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810.47591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371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810.5526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371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4810.635688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4" w:name="antes-y-después-edición-perímetro"/>
    <w:p>
      <w:pPr>
        <w:pStyle w:val="Heading3"/>
      </w:pPr>
      <w:r>
        <w:t xml:space="preserve">2 Antes y después, edición perímetro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Jada dobló una hoja de papel a lo largo de una línea de simetría y obtuvo este rect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144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4810.698474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ómo pudo verse el papel antes de ser doblado? Haz uno o más dibujos.</w:t>
      </w:r>
    </w:p>
    <w:p>
      <w:pPr>
        <w:numPr>
          <w:ilvl w:val="1"/>
          <w:numId w:val="1003"/>
        </w:numPr>
        <w:pStyle w:val="Compact"/>
      </w:pPr>
      <w:r>
        <w:t xml:space="preserve">Escribe una expresión para el perímetro del papel que no está doblado.</w:t>
      </w:r>
    </w:p>
    <w:p>
      <w:pPr>
        <w:numPr>
          <w:ilvl w:val="0"/>
          <w:numId w:val="1002"/>
        </w:numPr>
      </w:pPr>
      <w:r>
        <w:t xml:space="preserve">Kiran dobló una hoja de papel dos veces, cada vez a lo largo de una línea de simetría, y obtuvo el mismo rectángulo que Jada.</w:t>
      </w:r>
    </w:p>
    <w:p>
      <w:pPr>
        <w:numPr>
          <w:ilvl w:val="0"/>
          <w:numId w:val="1000"/>
        </w:numPr>
      </w:pPr>
      <w:r>
        <w:t xml:space="preserve">Muestra que cada expresión podría representar el perímetro del papel que Kiran dobló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8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05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8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105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18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05</m:t>
            </m:r>
          </m:e>
        </m:d>
      </m:oMath>
    </w:p>
    <w:bookmarkEnd w:id="46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17700" cy="1143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4810.747199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11Z</dcterms:created>
  <dcterms:modified xsi:type="dcterms:W3CDTF">2022-12-15T00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AO6r69+5H4kPVRvlctaIWV+/8lFYmnkXPYgE1ANpn9cB//2w/YcI+HZ93HEr3ZJXJaGT1HoNP/ZfMVjJAKlIg==</vt:lpwstr>
  </property>
</Properties>
</file>